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1-shadows-between"/>
      <w:r>
        <w:t xml:space="preserve">Chapter 1: Shadows Between</w:t>
      </w:r>
      <w:bookmarkEnd w:id="20"/>
    </w:p>
    <w:p>
      <w:pPr>
        <w:pStyle w:val="FirstParagraph"/>
      </w:pPr>
      <w:r>
        <w:t xml:space="preserve">The air tasted wrong again.</w:t>
      </w:r>
    </w:p>
    <w:p>
      <w:pPr>
        <w:pStyle w:val="BodyText"/>
      </w:pPr>
      <w:r>
        <w:t xml:space="preserve">Mara Vex paused in the narrow maintenance shaft, her lungs catching on the metallic tang that ordinary residents of the mega-dome would never notice. Something had changed in the environmental systems of Sector 7—subtle, like the first whispers of decay. She closed her eyes for a moment, allowing the memory of clean air to surface—a childhood recollection of the hydroponics section where her parents had once worked, the sweet scent of growing things a luxury she rarely encountered now.</w:t>
      </w:r>
    </w:p>
    <w:p>
      <w:pPr>
        <w:pStyle w:val="BodyText"/>
      </w:pPr>
      <w:r>
        <w:t xml:space="preserve">The thought of her parents brought the familiar ache, dull but persistent after all these years. They had died trying to fix an air filtration system during the Oxygen Riots, choosing the lives of strangers over their own survival. Over hers. Some days she hated them for that choice. Most days she just missed them.</w:t>
      </w:r>
    </w:p>
    <w:p>
      <w:pPr>
        <w:pStyle w:val="BodyText"/>
      </w:pPr>
      <w:r>
        <w:t xml:space="preserve">The shaft’s dim emergency lighting cast her shadow against the curved walls, a distorted silhouette that seemed to belong to someone else entirely. Appropriate, she thought, for a woman who had worn so many identities that sometimes she forgot which version of herself was real. Today she was a maintenance technician—or at least wearing the grease-stained coveralls of one, complete with the faded HeliosTech insignia that would grant her unremarkable passage through this section of the dome.</w:t>
      </w:r>
    </w:p>
    <w:p>
      <w:pPr>
        <w:pStyle w:val="BodyText"/>
      </w:pPr>
      <w:r>
        <w:t xml:space="preserve">She flexed the fingers of her prosthetic left hand, feeling the phantom itch where flesh once connected to bone. The replacement was better than the original in almost every way—stronger, more sensitive to environmental data, capable of interfacing with dome systems. But in the quiet moments between missions, she sometimes dreamed of her original hand, of the warmth of human touch without the constant hum of micro-servos beneath synthetic skin.</w:t>
      </w:r>
    </w:p>
    <w:p>
      <w:pPr>
        <w:pStyle w:val="BodyText"/>
      </w:pPr>
      <w:r>
        <w:t xml:space="preserve">Three hundred meters ahead lay the aftermath of the Sovereignty’s failed offensive, a section of the Deep Warren where Commander Varda’s forces had been ambushed while attempting to secure a water purification facility. The official channels reported minimal casualties and a strategic withdrawal. The whisper networks told a different story: a massacre, a rout, Varda’s elite Crimson Guard broken against an enemy wielding technology that shouldn’t exist in the fragmented lunar colony.</w:t>
      </w:r>
    </w:p>
    <w:p>
      <w:pPr>
        <w:pStyle w:val="BodyText"/>
      </w:pPr>
      <w:r>
        <w:t xml:space="preserve">Mara had no particular interest in military operations, except where they disrupted the delicate web of alliances and enmities that defined her working environment. But this—this felt different. The patterns were wrong. The Sovereignty didn’t fail, not militarily, and certainly not when Varda herself commanded the operation. And they didn’t lose control of critical infrastructure, not when Director Voss had spent years consolidating power around essential resource nodes.</w:t>
      </w:r>
    </w:p>
    <w:p>
      <w:pPr>
        <w:pStyle w:val="BodyText"/>
      </w:pPr>
      <w:r>
        <w:t xml:space="preserve">Something fundamental had shifted in the dome’s precarious equilibrium, and shifts meant opportunity for those positioned to exploit them. Or danger for those caught unaware. Mara had survived this long by recognizing the difference.</w:t>
      </w:r>
    </w:p>
    <w:p>
      <w:pPr>
        <w:pStyle w:val="BodyText"/>
      </w:pPr>
      <w:r>
        <w:t xml:space="preserve">The maintenance shaft narrowed as it approached a junction, forcing her to crouch. Her body moved with practiced efficiency, conserving energy in the way of all long-term lunar residents. Earth-born visitors always gave themselves away with their wasteful movements, their bodies still operating as if gravity would forgive their excesses. But the moon never forgave anything—not wasted resources, not careless words, and certainly not misplaced trust. Mara had learned that lesson at twelve years old, orphaned and alone in a dome that cared nothing for a child’s grief.</w:t>
      </w:r>
    </w:p>
    <w:p>
      <w:pPr>
        <w:pStyle w:val="BodyText"/>
      </w:pPr>
      <w:r>
        <w:t xml:space="preserve">The junction opened into a small control hub, its walls lined with monitoring equipment from three different eras of the dome’s evolution. Original military-grade systems with their angular efficiency. Corporate additions with their sleek, user-friendly interfaces. And the jury-rigged modifications of the post-collapse years, desperate innovations held together with salvaged components and stubborn ingenuity.</w:t>
      </w:r>
    </w:p>
    <w:p>
      <w:pPr>
        <w:pStyle w:val="BodyText"/>
      </w:pPr>
      <w:r>
        <w:t xml:space="preserve">Mara accessed a terminal, her prosthetic hand interfacing directly with the system while her right hand moved across the physical controls. The terminal’s display flickered with cascading data—atmospheric composition, pressure differentials, power consumption patterns. She filtered the information through her own analytical framework, separating signal from noise, truth from the convenient fictions that the dome’s various factions fed their populations.</w:t>
      </w:r>
    </w:p>
    <w:p>
      <w:pPr>
        <w:pStyle w:val="BodyText"/>
      </w:pPr>
      <w:r>
        <w:t xml:space="preserve">“</w:t>
      </w:r>
      <w:r>
        <w:t xml:space="preserve">Interesting choice of access point.</w:t>
      </w:r>
      <w:r>
        <w:t xml:space="preserve">”</w:t>
      </w:r>
    </w:p>
    <w:p>
      <w:pPr>
        <w:pStyle w:val="BodyText"/>
      </w:pPr>
      <w:r>
        <w:t xml:space="preserve">The voice came from behind her, measured and controlled. Mara’s heart jumped—a reaction she’d never fully eliminated despite years of training—but she kept her body still, continuing her work for precisely three more seconds before disconnecting and turning with deliberate calm.</w:t>
      </w:r>
    </w:p>
    <w:p>
      <w:pPr>
        <w:pStyle w:val="BodyText"/>
      </w:pPr>
      <w:r>
        <w:t xml:space="preserve">The man who stood blocking the junction entrance wore the gray uniform of Sovereignty security, but without insignia or rank markers. His face bore the blank expression of someone who had learned to hide not just emotion but thought itself. Not Crimson Guard, then, but something adjacent—one of Voss’s intelligence operatives rather than Varda’s soldiers.</w:t>
      </w:r>
    </w:p>
    <w:p>
      <w:pPr>
        <w:pStyle w:val="BodyText"/>
      </w:pPr>
      <w:r>
        <w:t xml:space="preserve">“</w:t>
      </w:r>
      <w:r>
        <w:t xml:space="preserve">Maintenance access,</w:t>
      </w:r>
      <w:r>
        <w:t xml:space="preserve">”</w:t>
      </w:r>
      <w:r>
        <w:t xml:space="preserve"> </w:t>
      </w:r>
      <w:r>
        <w:t xml:space="preserve">Mara replied, her voice taking on the slightly aggrieved tone of a technician interrupted mid-task.</w:t>
      </w:r>
      <w:r>
        <w:t xml:space="preserve"> </w:t>
      </w:r>
      <w:r>
        <w:t xml:space="preserve">“</w:t>
      </w:r>
      <w:r>
        <w:t xml:space="preserve">Environmental fluctuations in Sector 7 need diagnostic assessment.</w:t>
      </w:r>
      <w:r>
        <w:t xml:space="preserve">”</w:t>
      </w:r>
      <w:r>
        <w:t xml:space="preserve"> </w:t>
      </w:r>
      <w:r>
        <w:t xml:space="preserve">She gestured vaguely at the terminal.</w:t>
      </w:r>
      <w:r>
        <w:t xml:space="preserve"> </w:t>
      </w:r>
      <w:r>
        <w:t xml:space="preserve">“</w:t>
      </w:r>
      <w:r>
        <w:t xml:space="preserve">Unless you’d prefer your air with that particular blend of methane that’s been seeping in from the lower levels?</w:t>
      </w:r>
      <w:r>
        <w:t xml:space="preserve">”</w:t>
      </w:r>
    </w:p>
    <w:p>
      <w:pPr>
        <w:pStyle w:val="BodyText"/>
      </w:pPr>
      <w:r>
        <w:t xml:space="preserve">The man’s expression didn’t change, but something shifted in his posture—a fractional relaxation that most would never notice.</w:t>
      </w:r>
      <w:r>
        <w:t xml:space="preserve"> </w:t>
      </w:r>
      <w:r>
        <w:t xml:space="preserve">“</w:t>
      </w:r>
      <w:r>
        <w:t xml:space="preserve">Identification?</w:t>
      </w:r>
      <w:r>
        <w:t xml:space="preserve">”</w:t>
      </w:r>
    </w:p>
    <w:p>
      <w:pPr>
        <w:pStyle w:val="BodyText"/>
      </w:pPr>
      <w:r>
        <w:t xml:space="preserve">Mara reached slowly into her pocket and produced a work order chip, the kind issued to contracted maintenance personnel. The forgery was flawless, created by a specialist in the Freeport Collective who owed her for information that had kept his side business from attracting unwanted attention. The specialist had a daughter with a rare respiratory condition; the information Mara provided had secured treatment access. Not all her transactions were purely mercenary.</w:t>
      </w:r>
    </w:p>
    <w:p>
      <w:pPr>
        <w:pStyle w:val="BodyText"/>
      </w:pPr>
      <w:r>
        <w:t xml:space="preserve">The security operative scanned the chip with a handheld device, his eyes flicking between the readout and Mara’s face. She maintained the slightly bored expression of someone accustomed to security checks, while her mind calculated escape routes and assessed the weight of the weapon he carried at his hip.</w:t>
      </w:r>
    </w:p>
    <w:p>
      <w:pPr>
        <w:pStyle w:val="BodyText"/>
      </w:pPr>
      <w:r>
        <w:t xml:space="preserve">“</w:t>
      </w:r>
      <w:r>
        <w:t xml:space="preserve">You’re operating close to a restricted zone,</w:t>
      </w:r>
      <w:r>
        <w:t xml:space="preserve">”</w:t>
      </w:r>
      <w:r>
        <w:t xml:space="preserve"> </w:t>
      </w:r>
      <w:r>
        <w:t xml:space="preserve">he said finally, returning the chip.</w:t>
      </w:r>
      <w:r>
        <w:t xml:space="preserve"> </w:t>
      </w:r>
      <w:r>
        <w:t xml:space="preserve">“</w:t>
      </w:r>
      <w:r>
        <w:t xml:space="preserve">The purification facility incident is still under investigation.</w:t>
      </w:r>
      <w:r>
        <w:t xml:space="preserve">”</w:t>
      </w:r>
    </w:p>
    <w:p>
      <w:pPr>
        <w:pStyle w:val="BodyText"/>
      </w:pPr>
      <w:r>
        <w:t xml:space="preserve">“</w:t>
      </w:r>
      <w:r>
        <w:t xml:space="preserve">Tell that to the environmental systems,</w:t>
      </w:r>
      <w:r>
        <w:t xml:space="preserve">”</w:t>
      </w:r>
      <w:r>
        <w:t xml:space="preserve"> </w:t>
      </w:r>
      <w:r>
        <w:t xml:space="preserve">Mara replied with just the right amount of professional irritation.</w:t>
      </w:r>
      <w:r>
        <w:t xml:space="preserve"> </w:t>
      </w:r>
      <w:r>
        <w:t xml:space="preserve">“</w:t>
      </w:r>
      <w:r>
        <w:t xml:space="preserve">Methane doesn’t care about security clearances. Neither does oxygen deprivation.</w:t>
      </w:r>
      <w:r>
        <w:t xml:space="preserve">”</w:t>
      </w:r>
    </w:p>
    <w:p>
      <w:pPr>
        <w:pStyle w:val="BodyText"/>
      </w:pPr>
      <w:r>
        <w:t xml:space="preserve">A ghost of something—amusement, perhaps, or recognition of a familiar pragmatism—crossed the man’s face before disappearing back into trained neutrality.</w:t>
      </w:r>
      <w:r>
        <w:t xml:space="preserve"> </w:t>
      </w:r>
      <w:r>
        <w:t xml:space="preserve">“</w:t>
      </w:r>
      <w:r>
        <w:t xml:space="preserve">Finish your diagnostics and move on. This sector will be locked down completely within the hour.</w:t>
      </w:r>
      <w:r>
        <w:t xml:space="preserve">”</w:t>
      </w:r>
    </w:p>
    <w:p>
      <w:pPr>
        <w:pStyle w:val="BodyText"/>
      </w:pPr>
      <w:r>
        <w:t xml:space="preserve">“</w:t>
      </w:r>
      <w:r>
        <w:t xml:space="preserve">Understood.</w:t>
      </w:r>
      <w:r>
        <w:t xml:space="preserve">”</w:t>
      </w:r>
      <w:r>
        <w:t xml:space="preserve"> </w:t>
      </w:r>
      <w:r>
        <w:t xml:space="preserve">Mara turned back to the terminal, her body language dismissing him as she refocused on her supposed task. She heard him hesitate for a moment before retreating down the junction passage, his footsteps fading into the ambient hum of the dome’s systems.</w:t>
      </w:r>
    </w:p>
    <w:p>
      <w:pPr>
        <w:pStyle w:val="BodyText"/>
      </w:pPr>
      <w:r>
        <w:t xml:space="preserve">Only when she was certain of his departure did she access the terminal’s deeper functions, bypassing security protocols with practiced ease. The environmental data had been a convenient cover, but her true objective lay elsewhere—in the communication logs and security footage from the failed offensive. Information that would be worth considerable value to certain interested parties.</w:t>
      </w:r>
    </w:p>
    <w:p>
      <w:pPr>
        <w:pStyle w:val="BodyText"/>
      </w:pPr>
      <w:r>
        <w:t xml:space="preserve">The terminal yielded its secrets reluctantly, fragments of data appearing between gaps in the security blackout. Partial footage of Crimson Guard units in retreat. Communication bursts cut short. Power surges in systems that should have been dormant. And beneath it all, a pattern that made no sense within the established power dynamics of the mega-dome.</w:t>
      </w:r>
    </w:p>
    <w:p>
      <w:pPr>
        <w:pStyle w:val="BodyText"/>
      </w:pPr>
      <w:r>
        <w:t xml:space="preserve">Mara downloaded what she could, storing the encrypted data in her prosthetic hand’s hidden memory. As she worked, a notification appeared on the terminal—a security sweep initiating, moving systematically through the sector’s systems. She had perhaps two minutes before it reached this junction.</w:t>
      </w:r>
    </w:p>
    <w:p>
      <w:pPr>
        <w:pStyle w:val="BodyText"/>
      </w:pPr>
      <w:r>
        <w:t xml:space="preserve">Enough time to complete the download, not enough to cover her tracks completely. A calculated risk. She finished the transfer and began erasing evidence of her presence, prioritizing the most obvious intrusion markers while leaving subtle traces that would point toward HeliosTech systems—a false trail for anyone skilled enough to follow the breadcrumbs.</w:t>
      </w:r>
    </w:p>
    <w:p>
      <w:pPr>
        <w:pStyle w:val="BodyText"/>
      </w:pPr>
      <w:r>
        <w:t xml:space="preserve">Seventy seconds later, Mara was moving through a different maintenance shaft, this one narrower and clearly not part of any official schematic. The dome was honeycombed with such passages, created during construction, modified during the corporate era, and expanded in the chaotic years after the collapse. Few knew them all. Mara made it her business to be among those few.</w:t>
      </w:r>
    </w:p>
    <w:p>
      <w:pPr>
        <w:pStyle w:val="BodyText"/>
      </w:pPr>
      <w:r>
        <w:t xml:space="preserve">The passage opened into a ventilation hub where four shafts converged, creating a space just large enough for a person to stand upright. Mara paused there, extracting a small device from her belt and activating it. A soft hum filled the space as the device generated a localized interference field—not enough to block serious scanning equipment, but sufficient to confound the routine surveillance that blanketed the dome’s public areas.</w:t>
      </w:r>
    </w:p>
    <w:p>
      <w:pPr>
        <w:pStyle w:val="BodyText"/>
      </w:pPr>
      <w:r>
        <w:t xml:space="preserve">Safe for the moment, she removed the technician’s coveralls, revealing the nondescript clothing beneath—the urban camouflage of someone who needed to move between faction territories without attracting attention. The coveralls went into a recessed compartment in the wall, one of dozens of caches she maintained throughout the dome.</w:t>
      </w:r>
    </w:p>
    <w:p>
      <w:pPr>
        <w:pStyle w:val="BodyText"/>
      </w:pPr>
      <w:r>
        <w:t xml:space="preserve">She took a moment to breathe, to feel the weight of what she’d just done. The data in her prosthetic hand could shift balances of power, could be both weapon and shield depending on how it was deployed. Lives would change based on her decisions about this information—who received it, when, and at what price. The responsibility settled on her shoulders like the increased gravity of Earth she’d never experienced but could imagine.</w:t>
      </w:r>
    </w:p>
    <w:p>
      <w:pPr>
        <w:pStyle w:val="BodyText"/>
      </w:pPr>
      <w:r>
        <w:t xml:space="preserve">Mara had spent years cultivating a reputation for neutrality, for treating information as just another commodity. But sometimes, in moments like this, the human cost of the dome’s power games became impossible to ignore. She thought of the bodies she would soon see—people with families, with friends, with stories now cut short. Not just data points in the dome’s endless struggle for resources and control.</w:t>
      </w:r>
    </w:p>
    <w:p>
      <w:pPr>
        <w:pStyle w:val="BodyText"/>
      </w:pPr>
      <w:r>
        <w:t xml:space="preserve">She needed to clear the sector before the lockdown the security operative had mentioned. Mara oriented herself, visualizing the three-dimensional maze of the dome’s infrastructure. Three possible routes presented themselves, each with its own risk profile. She chose the one that would take her past the edge of the incident zone—not the safest path, but the one most likely to yield additional information about what had actually happened at the purification facility.</w:t>
      </w:r>
    </w:p>
    <w:p>
      <w:pPr>
        <w:pStyle w:val="BodyText"/>
      </w:pPr>
      <w:r>
        <w:t xml:space="preserve">The ventilation system narrowed as she approached the boundary of Sector 7, forcing her to crawl through a passage barely wider than her shoulders. The air grew noticeably cooler, carrying the faint scent of ozone and something else—the distinctive odor of medical sterilization compounds. Interesting. The official report had mentioned nothing about a medical response team.</w:t>
      </w:r>
    </w:p>
    <w:p>
      <w:pPr>
        <w:pStyle w:val="BodyText"/>
      </w:pPr>
      <w:r>
        <w:t xml:space="preserve">The passage terminated in a grille overlooking a maintenance bay that had been repurposed as a temporary medical facility. Mara positioned herself to observe without being seen, her enhanced vision adjusting to the dimmed lighting.</w:t>
      </w:r>
    </w:p>
    <w:p>
      <w:pPr>
        <w:pStyle w:val="BodyText"/>
      </w:pPr>
      <w:r>
        <w:t xml:space="preserve">What she saw confirmed the whisper networks’ version of events rather than the official narrative. At least twenty bodies lay in ordered rows, covered with the silver thermal blankets used for radiation exposure. Medical technicians moved between them, their protective gear suggesting concerns beyond standard trauma care. These weren’t the wounded—those would have been transported to proper medical facilities. These were the dead, being processed before disposal.</w:t>
      </w:r>
    </w:p>
    <w:p>
      <w:pPr>
        <w:pStyle w:val="BodyText"/>
      </w:pPr>
      <w:r>
        <w:t xml:space="preserve">Among them walked a figure that made Mara instinctively press deeper into the shadows, though she knew the ventilation grille concealed her adequately. Commander Alexis Varda moved between the rows with military precision, her silver hair catching the light as she stopped at each body. Not the behavior of a commander who had executed a</w:t>
      </w:r>
      <w:r>
        <w:t xml:space="preserve"> </w:t>
      </w:r>
      <w:r>
        <w:t xml:space="preserve">“</w:t>
      </w:r>
      <w:r>
        <w:t xml:space="preserve">strategic withdrawal.</w:t>
      </w:r>
      <w:r>
        <w:t xml:space="preserve">”</w:t>
      </w:r>
      <w:r>
        <w:t xml:space="preserve"> </w:t>
      </w:r>
      <w:r>
        <w:t xml:space="preserve">This was a leader accounting for her losses, memorizing the faces of the fallen.</w:t>
      </w:r>
    </w:p>
    <w:p>
      <w:pPr>
        <w:pStyle w:val="BodyText"/>
      </w:pPr>
      <w:r>
        <w:t xml:space="preserve">Varda’s expression revealed nothing, her enhanced blue eyes scanning each corpse with the same intensity she might direct at an enemy position. But there was something in her posture—a rigidity beyond even her usual military bearing—that spoke of tightly controlled fury. Whatever had happened here had not merely been a tactical setback. It had been a violation of her certainty, a challenge to her vision of order imposed through strength.</w:t>
      </w:r>
    </w:p>
    <w:p>
      <w:pPr>
        <w:pStyle w:val="BodyText"/>
      </w:pPr>
      <w:r>
        <w:t xml:space="preserve">As Mara watched, a younger officer approached Varda—her second-in-command and adopted son, Kaito. He spoke quietly, his words inaudible from Mara’s position, but his body language conveyed urgency. Varda listened without interruption, then nodded once—a decisive gesture that seemed to close whatever matter they had discussed.</w:t>
      </w:r>
    </w:p>
    <w:p>
      <w:pPr>
        <w:pStyle w:val="BodyText"/>
      </w:pPr>
      <w:r>
        <w:t xml:space="preserve">Mara found herself wondering about that relationship—the cold, calculating Commander and the son she had rescued during the Oxygen Riots. The same chaos that had taken Mara’s parents had given Varda a child. The symmetry wasn’t lost on Mara, nor was the irony that they had ended up on opposite sides of the dome’s power structure. In another life, with different choices, their positions might have been reversed.</w:t>
      </w:r>
    </w:p>
    <w:p>
      <w:pPr>
        <w:pStyle w:val="BodyText"/>
      </w:pPr>
      <w:r>
        <w:t xml:space="preserve">She was about to retreat when movement at the far end of the bay caught her attention. A medical technician was examining something that definitely wasn’t a body—a piece of equipment unlike anything Mara had seen before. Its design suggested neither Sovereignty nor any other faction’s technology, with organic curves that contrasted sharply with the angular efficiency of military hardware or the utilitarian pragmatism of salvaged equipment.</w:t>
      </w:r>
    </w:p>
    <w:p>
      <w:pPr>
        <w:pStyle w:val="BodyText"/>
      </w:pPr>
      <w:r>
        <w:t xml:space="preserve">Before she could observe further, an alarm sounded—three short pulses that indicated the beginning of the sector lockdown. Mara withdrew from the grille and began moving rapidly through the ventilation system, away from the maintenance bay and toward the sector boundary. The information she had gathered was already reshaping her understanding of the dome’s current state. Something fundamental had changed, and the ripples would affect every faction, every power center, every individual operating in the fragile ecosystem of the mega-dome.</w:t>
      </w:r>
    </w:p>
    <w:p>
      <w:pPr>
        <w:pStyle w:val="BodyText"/>
      </w:pPr>
      <w:r>
        <w:t xml:space="preserve">Including her.</w:t>
      </w:r>
    </w:p>
    <w:p>
      <w:pPr>
        <w:pStyle w:val="BodyText"/>
      </w:pPr>
      <w:r>
        <w:t xml:space="preserve">Twenty minutes and two identity changes later, Mara emerged into the relative safety of the Freeport Collective’s territory. Here, the dome’s architecture opened up, the cramped utility of the Sovereignty sectors giving way to the chaotic vibrancy of the dome’s primary marketplace. Overhead, transparent panels revealed the stark lunar landscape beyond, the unfiltered sunlight creating harsh shadows that shifted as the dome’s rotation carried it through its artificial day-night cycle.</w:t>
      </w:r>
    </w:p>
    <w:p>
      <w:pPr>
        <w:pStyle w:val="BodyText"/>
      </w:pPr>
      <w:r>
        <w:t xml:space="preserve">The market level hummed with activity, traders and customers from all factions engaging in the commerce that transcended political boundaries. Resources that couldn’t be manufactured or grown within the dome changed hands alongside information, services, and the countless small luxuries that made existence in this hostile environment something more than mere survival. Here, faction identities blurred, replaced by the universal language of value exchange.</w:t>
      </w:r>
    </w:p>
    <w:p>
      <w:pPr>
        <w:pStyle w:val="BodyText"/>
      </w:pPr>
      <w:r>
        <w:t xml:space="preserve">Mara moved through the crowd, allowing herself to be carried along by its current. She loved the market despite its dangers—or perhaps because of them. It was the closest thing to freedom the dome offered, a place where people could momentarily forget the razor-thin barrier between them and the vacuum of space. Children darted between stalls, their laughter a rare sound in the dome’s usually utilitarian atmosphere. An old woman sold hand-woven textiles made from recycled fiber, her fingers gnarled but still nimble. A food vendor called out the day’s offerings, the scent of his spiced protein substitute making Mara’s stomach remind her she hadn’t eaten since morning.</w:t>
      </w:r>
    </w:p>
    <w:p>
      <w:pPr>
        <w:pStyle w:val="BodyText"/>
      </w:pPr>
      <w:r>
        <w:t xml:space="preserve">She resisted the temptation to stop. Her destination was a small repair shop tucked between a hydroponics supplier and a salvage broker—one of several businesses owned by her former mentor, Darius Kade.</w:t>
      </w:r>
    </w:p>
    <w:p>
      <w:pPr>
        <w:pStyle w:val="BodyText"/>
      </w:pPr>
      <w:r>
        <w:t xml:space="preserve">The shop’s interior was cluttered with disassembled technology from every era of the dome’s existence, creating a chaotic landscape of components that only its proprietor could navigate with confidence. Behind the counter stood Kade himself, his age-lined face bent over a delicate piece of pre-collapse communication equipment. He didn’t look up as Mara entered, though she knew he was aware of her presence.</w:t>
      </w:r>
    </w:p>
    <w:p>
      <w:pPr>
        <w:pStyle w:val="BodyText"/>
      </w:pPr>
      <w:r>
        <w:t xml:space="preserve">“</w:t>
      </w:r>
      <w:r>
        <w:t xml:space="preserve">Interesting weather we’re having,</w:t>
      </w:r>
      <w:r>
        <w:t xml:space="preserve">”</w:t>
      </w:r>
      <w:r>
        <w:t xml:space="preserve"> </w:t>
      </w:r>
      <w:r>
        <w:t xml:space="preserve">he said after a moment, still focused on his work. The coded greeting confirmed the shop was clean of surveillance.</w:t>
      </w:r>
    </w:p>
    <w:p>
      <w:pPr>
        <w:pStyle w:val="BodyText"/>
      </w:pPr>
      <w:r>
        <w:t xml:space="preserve">“</w:t>
      </w:r>
      <w:r>
        <w:t xml:space="preserve">Pressure systems shifting,</w:t>
      </w:r>
      <w:r>
        <w:t xml:space="preserve">”</w:t>
      </w:r>
      <w:r>
        <w:t xml:space="preserve"> </w:t>
      </w:r>
      <w:r>
        <w:t xml:space="preserve">Mara replied, completing the exchange as she approached the counter.</w:t>
      </w:r>
      <w:r>
        <w:t xml:space="preserve"> </w:t>
      </w:r>
      <w:r>
        <w:t xml:space="preserve">“</w:t>
      </w:r>
      <w:r>
        <w:t xml:space="preserve">We should talk.</w:t>
      </w:r>
      <w:r>
        <w:t xml:space="preserve">”</w:t>
      </w:r>
    </w:p>
    <w:p>
      <w:pPr>
        <w:pStyle w:val="BodyText"/>
      </w:pPr>
      <w:r>
        <w:t xml:space="preserve">Kade finally looked up, his augmented eyes adjusting focus with an audible click. The familiar sound brought a rush of memories—Kade teaching her to read security protocols, to forge identification, to move unseen through the dome’s most heavily monitored sectors. He had found her after her parents’ death, a half-starved child stealing to survive, and had seen potential where others saw only another drain on resources. He had given her skills, purpose, a chance at life. Not love, exactly—neither of them was built for that—but something adjacent to it. Something that had kept her human when the dome’s harsh reality might have stripped that away.</w:t>
      </w:r>
    </w:p>
    <w:p>
      <w:pPr>
        <w:pStyle w:val="BodyText"/>
      </w:pPr>
      <w:r>
        <w:t xml:space="preserve">“</w:t>
      </w:r>
      <w:r>
        <w:t xml:space="preserve">Back room,</w:t>
      </w:r>
      <w:r>
        <w:t xml:space="preserve">”</w:t>
      </w:r>
      <w:r>
        <w:t xml:space="preserve"> </w:t>
      </w:r>
      <w:r>
        <w:t xml:space="preserve">he said simply, setting aside his work and leading the way through the cluttered shop to a door concealed behind a rack of salvaged environmental suit components.</w:t>
      </w:r>
    </w:p>
    <w:p>
      <w:pPr>
        <w:pStyle w:val="BodyText"/>
      </w:pPr>
      <w:r>
        <w:t xml:space="preserve">The room beyond was surprisingly spacious, with walls lined in signal-dampening material and a central table displaying a three-dimensional projection of the mega-dome. Kade secured the door and activated additional countermeasures before turning to Mara with an expectant expression.</w:t>
      </w:r>
    </w:p>
    <w:p>
      <w:pPr>
        <w:pStyle w:val="BodyText"/>
      </w:pPr>
      <w:r>
        <w:t xml:space="preserve">“</w:t>
      </w:r>
      <w:r>
        <w:t xml:space="preserve">The Sovereignty operation,</w:t>
      </w:r>
      <w:r>
        <w:t xml:space="preserve">”</w:t>
      </w:r>
      <w:r>
        <w:t xml:space="preserve"> </w:t>
      </w:r>
      <w:r>
        <w:t xml:space="preserve">Mara began without preamble.</w:t>
      </w:r>
      <w:r>
        <w:t xml:space="preserve"> </w:t>
      </w:r>
      <w:r>
        <w:t xml:space="preserve">“</w:t>
      </w:r>
      <w:r>
        <w:t xml:space="preserve">It wasn’t just a failure. It was a massacre. And they’re covering up something about the technology used against them.</w:t>
      </w:r>
      <w:r>
        <w:t xml:space="preserve">”</w:t>
      </w:r>
    </w:p>
    <w:p>
      <w:pPr>
        <w:pStyle w:val="BodyText"/>
      </w:pPr>
      <w:r>
        <w:t xml:space="preserve">Kade’s expression didn’t change, but his eyes narrowed slightly—a tell she had learned to recognize years ago. He already knew something.</w:t>
      </w:r>
      <w:r>
        <w:t xml:space="preserve"> </w:t>
      </w:r>
      <w:r>
        <w:t xml:space="preserve">“</w:t>
      </w:r>
      <w:r>
        <w:t xml:space="preserve">Show me,</w:t>
      </w:r>
      <w:r>
        <w:t xml:space="preserve">”</w:t>
      </w:r>
      <w:r>
        <w:t xml:space="preserve"> </w:t>
      </w:r>
      <w:r>
        <w:t xml:space="preserve">he said.</w:t>
      </w:r>
    </w:p>
    <w:p>
      <w:pPr>
        <w:pStyle w:val="BodyText"/>
      </w:pPr>
      <w:r>
        <w:t xml:space="preserve">Mara connected her prosthetic hand to the table’s interface, transferring the data she had collected. The projection shifted, displaying fragments of security footage, environmental readings, and communication logs. Kade studied the information in silence, occasionally manipulating the display to focus on specific elements.</w:t>
      </w:r>
    </w:p>
    <w:p>
      <w:pPr>
        <w:pStyle w:val="BodyText"/>
      </w:pPr>
      <w:r>
        <w:t xml:space="preserve">“</w:t>
      </w:r>
      <w:r>
        <w:t xml:space="preserve">This confirms certain rumors,</w:t>
      </w:r>
      <w:r>
        <w:t xml:space="preserve">”</w:t>
      </w:r>
      <w:r>
        <w:t xml:space="preserve"> </w:t>
      </w:r>
      <w:r>
        <w:t xml:space="preserve">he said finally.</w:t>
      </w:r>
      <w:r>
        <w:t xml:space="preserve"> </w:t>
      </w:r>
      <w:r>
        <w:t xml:space="preserve">“</w:t>
      </w:r>
      <w:r>
        <w:t xml:space="preserve">But raises more questions than it answers.</w:t>
      </w:r>
      <w:r>
        <w:t xml:space="preserve">”</w:t>
      </w:r>
    </w:p>
    <w:p>
      <w:pPr>
        <w:pStyle w:val="BodyText"/>
      </w:pPr>
      <w:r>
        <w:t xml:space="preserve">“</w:t>
      </w:r>
      <w:r>
        <w:t xml:space="preserve">What rumors?</w:t>
      </w:r>
      <w:r>
        <w:t xml:space="preserve">”</w:t>
      </w:r>
    </w:p>
    <w:p>
      <w:pPr>
        <w:pStyle w:val="BodyText"/>
      </w:pPr>
      <w:r>
        <w:t xml:space="preserve">Kade hesitated, something he rarely did in their exchanges.</w:t>
      </w:r>
      <w:r>
        <w:t xml:space="preserve"> </w:t>
      </w:r>
      <w:r>
        <w:t xml:space="preserve">“</w:t>
      </w:r>
      <w:r>
        <w:t xml:space="preserve">There have been… anomalies in the No-Man’s Land. Activity near the Utopia border that doesn’t match known faction operations.</w:t>
      </w:r>
      <w:r>
        <w:t xml:space="preserve">”</w:t>
      </w:r>
    </w:p>
    <w:p>
      <w:pPr>
        <w:pStyle w:val="BodyText"/>
      </w:pPr>
      <w:r>
        <w:t xml:space="preserve">Mara felt a chill that had nothing to do with the room’s temperature. The No-Man’s Land between the mega-dome and the ruins of Utopia was avoided by all but the most desperate salvagers and the occasional boundary patrol. The collapsed dome of humanity’s failed utopian experiment was more than just a structural disaster—it was a psychological wound in the collective consciousness of the lunar colony, a reminder that even the most idealistic visions could end in catastrophic failure.</w:t>
      </w:r>
    </w:p>
    <w:p>
      <w:pPr>
        <w:pStyle w:val="BodyText"/>
      </w:pPr>
      <w:r>
        <w:t xml:space="preserve">“</w:t>
      </w:r>
      <w:r>
        <w:t xml:space="preserve">You think Utopian survivors were responsible for the ambush?</w:t>
      </w:r>
      <w:r>
        <w:t xml:space="preserve">”</w:t>
      </w:r>
      <w:r>
        <w:t xml:space="preserve"> </w:t>
      </w:r>
      <w:r>
        <w:t xml:space="preserve">The idea seemed absurd on its face. The collapse had been total, the decompression catastrophic. The few survivors had fled to the mega-dome years ago.</w:t>
      </w:r>
    </w:p>
    <w:p>
      <w:pPr>
        <w:pStyle w:val="BodyText"/>
      </w:pPr>
      <w:r>
        <w:t xml:space="preserve">“</w:t>
      </w:r>
      <w:r>
        <w:t xml:space="preserve">I think,</w:t>
      </w:r>
      <w:r>
        <w:t xml:space="preserve">”</w:t>
      </w:r>
      <w:r>
        <w:t xml:space="preserve"> </w:t>
      </w:r>
      <w:r>
        <w:t xml:space="preserve">Kade said carefully,</w:t>
      </w:r>
      <w:r>
        <w:t xml:space="preserve"> </w:t>
      </w:r>
      <w:r>
        <w:t xml:space="preserve">“</w:t>
      </w:r>
      <w:r>
        <w:t xml:space="preserve">that something is moving in spaces we thought empty. And that the technology you observed doesn’t match anything in my considerable database.</w:t>
      </w:r>
      <w:r>
        <w:t xml:space="preserve">”</w:t>
      </w:r>
    </w:p>
    <w:p>
      <w:pPr>
        <w:pStyle w:val="BodyText"/>
      </w:pPr>
      <w:r>
        <w:t xml:space="preserve">He manipulated the projection again, focusing on the glimpse Mara had captured of the strange equipment being examined by the medical technician.</w:t>
      </w:r>
      <w:r>
        <w:t xml:space="preserve"> </w:t>
      </w:r>
      <w:r>
        <w:t xml:space="preserve">“</w:t>
      </w:r>
      <w:r>
        <w:t xml:space="preserve">This design language—it’s not military, not corporate, not salvage-adaptive. It’s… something else.</w:t>
      </w:r>
      <w:r>
        <w:t xml:space="preserve">”</w:t>
      </w:r>
    </w:p>
    <w:p>
      <w:pPr>
        <w:pStyle w:val="BodyText"/>
      </w:pPr>
      <w:r>
        <w:t xml:space="preserve">Mara studied the image, her mind cataloging and rejecting possible origins.</w:t>
      </w:r>
      <w:r>
        <w:t xml:space="preserve"> </w:t>
      </w:r>
      <w:r>
        <w:t xml:space="preserve">“</w:t>
      </w:r>
      <w:r>
        <w:t xml:space="preserve">Biological components,</w:t>
      </w:r>
      <w:r>
        <w:t xml:space="preserve">”</w:t>
      </w:r>
      <w:r>
        <w:t xml:space="preserve"> </w:t>
      </w:r>
      <w:r>
        <w:t xml:space="preserve">she said finally, recognizing elements that had initially escaped her notice.</w:t>
      </w:r>
      <w:r>
        <w:t xml:space="preserve"> </w:t>
      </w:r>
      <w:r>
        <w:t xml:space="preserve">“</w:t>
      </w:r>
      <w:r>
        <w:t xml:space="preserve">Like Utopia’s living architecture, but weaponized.</w:t>
      </w:r>
      <w:r>
        <w:t xml:space="preserve">”</w:t>
      </w:r>
    </w:p>
    <w:p>
      <w:pPr>
        <w:pStyle w:val="BodyText"/>
      </w:pPr>
      <w:r>
        <w:t xml:space="preserve">Kade nodded slowly.</w:t>
      </w:r>
      <w:r>
        <w:t xml:space="preserve"> </w:t>
      </w:r>
      <w:r>
        <w:t xml:space="preserve">“</w:t>
      </w:r>
      <w:r>
        <w:t xml:space="preserve">A concerning possibility.</w:t>
      </w:r>
      <w:r>
        <w:t xml:space="preserve">”</w:t>
      </w:r>
    </w:p>
    <w:p>
      <w:pPr>
        <w:pStyle w:val="BodyText"/>
      </w:pPr>
      <w:r>
        <w:t xml:space="preserve">“</w:t>
      </w:r>
      <w:r>
        <w:t xml:space="preserve">But impossible,</w:t>
      </w:r>
      <w:r>
        <w:t xml:space="preserve">”</w:t>
      </w:r>
      <w:r>
        <w:t xml:space="preserve"> </w:t>
      </w:r>
      <w:r>
        <w:t xml:space="preserve">Mara countered.</w:t>
      </w:r>
      <w:r>
        <w:t xml:space="preserve"> </w:t>
      </w:r>
      <w:r>
        <w:t xml:space="preserve">“</w:t>
      </w:r>
      <w:r>
        <w:t xml:space="preserve">Utopia collapsed. The biological systems failed catastrophically.</w:t>
      </w:r>
      <w:r>
        <w:t xml:space="preserve">”</w:t>
      </w:r>
    </w:p>
    <w:p>
      <w:pPr>
        <w:pStyle w:val="BodyText"/>
      </w:pPr>
      <w:r>
        <w:t xml:space="preserve">“</w:t>
      </w:r>
      <w:r>
        <w:t xml:space="preserve">Perhaps not as completely as we were led to believe.</w:t>
      </w:r>
      <w:r>
        <w:t xml:space="preserve">”</w:t>
      </w:r>
      <w:r>
        <w:t xml:space="preserve"> </w:t>
      </w:r>
      <w:r>
        <w:t xml:space="preserve">Kade’s voice had taken on the distant quality it assumed when he was assembling disparate pieces of information into a coherent whole.</w:t>
      </w:r>
      <w:r>
        <w:t xml:space="preserve"> </w:t>
      </w:r>
      <w:r>
        <w:t xml:space="preserve">“</w:t>
      </w:r>
      <w:r>
        <w:t xml:space="preserve">There have been other indicators—unusual energy signatures, unexplained communications interference near the border, salvage teams that never returned.</w:t>
      </w:r>
      <w:r>
        <w:t xml:space="preserve">”</w:t>
      </w:r>
    </w:p>
    <w:p>
      <w:pPr>
        <w:pStyle w:val="BodyText"/>
      </w:pPr>
      <w:r>
        <w:t xml:space="preserve">He looked directly at Mara, his expression grave.</w:t>
      </w:r>
      <w:r>
        <w:t xml:space="preserve"> </w:t>
      </w:r>
      <w:r>
        <w:t xml:space="preserve">“</w:t>
      </w:r>
      <w:r>
        <w:t xml:space="preserve">Someone has approached me with a contract. They want information retrieved from an abandoned research station in the No-Man’s Land—a facility that was studying Utopia’s biological systems before the collapse.</w:t>
      </w:r>
      <w:r>
        <w:t xml:space="preserve">”</w:t>
      </w:r>
    </w:p>
    <w:p>
      <w:pPr>
        <w:pStyle w:val="BodyText"/>
      </w:pPr>
      <w:r>
        <w:t xml:space="preserve">Mara felt the familiar tension between curiosity and caution, the doubt that had kept her alive through the dome’s most turbulent years.</w:t>
      </w:r>
      <w:r>
        <w:t xml:space="preserve"> </w:t>
      </w:r>
      <w:r>
        <w:t xml:space="preserve">“</w:t>
      </w:r>
      <w:r>
        <w:t xml:space="preserve">Who’s the client?</w:t>
      </w:r>
      <w:r>
        <w:t xml:space="preserve">”</w:t>
      </w:r>
    </w:p>
    <w:p>
      <w:pPr>
        <w:pStyle w:val="BodyText"/>
      </w:pPr>
      <w:r>
        <w:t xml:space="preserve">“</w:t>
      </w:r>
      <w:r>
        <w:t xml:space="preserve">Anonymous, through multiple cutouts. Offering payment in oxygen credits and water rights—premium currency.</w:t>
      </w:r>
      <w:r>
        <w:t xml:space="preserve">”</w:t>
      </w:r>
    </w:p>
    <w:p>
      <w:pPr>
        <w:pStyle w:val="BodyText"/>
      </w:pPr>
      <w:r>
        <w:t xml:space="preserve">“</w:t>
      </w:r>
      <w:r>
        <w:t xml:space="preserve">That’s not reassuring.</w:t>
      </w:r>
      <w:r>
        <w:t xml:space="preserve">”</w:t>
      </w:r>
    </w:p>
    <w:p>
      <w:pPr>
        <w:pStyle w:val="BodyText"/>
      </w:pPr>
      <w:r>
        <w:t xml:space="preserve">Kade’s mouth twitched in what might have been a smile.</w:t>
      </w:r>
      <w:r>
        <w:t xml:space="preserve"> </w:t>
      </w:r>
      <w:r>
        <w:t xml:space="preserve">“</w:t>
      </w:r>
      <w:r>
        <w:t xml:space="preserve">Since when do you require reassurance? The contract specifies you by reputation, not name. Someone knows your capabilities and wants them specifically.</w:t>
      </w:r>
      <w:r>
        <w:t xml:space="preserve">”</w:t>
      </w:r>
    </w:p>
    <w:p>
      <w:pPr>
        <w:pStyle w:val="BodyText"/>
      </w:pPr>
      <w:r>
        <w:t xml:space="preserve">“</w:t>
      </w:r>
      <w:r>
        <w:t xml:space="preserve">Or wants me specifically removed from the equation.</w:t>
      </w:r>
      <w:r>
        <w:t xml:space="preserve">”</w:t>
      </w:r>
      <w:r>
        <w:t xml:space="preserve"> </w:t>
      </w:r>
      <w:r>
        <w:t xml:space="preserve">Mara had made enemies over the years—an unavoidable consequence of her profession and her refusal to align permanently with any faction.</w:t>
      </w:r>
    </w:p>
    <w:p>
      <w:pPr>
        <w:pStyle w:val="BodyText"/>
      </w:pPr>
      <w:r>
        <w:t xml:space="preserve">“</w:t>
      </w:r>
      <w:r>
        <w:t xml:space="preserve">A possibility I’ve considered,</w:t>
      </w:r>
      <w:r>
        <w:t xml:space="preserve">”</w:t>
      </w:r>
      <w:r>
        <w:t xml:space="preserve"> </w:t>
      </w:r>
      <w:r>
        <w:t xml:space="preserve">Kade acknowledged.</w:t>
      </w:r>
      <w:r>
        <w:t xml:space="preserve"> </w:t>
      </w:r>
      <w:r>
        <w:t xml:space="preserve">“</w:t>
      </w:r>
      <w:r>
        <w:t xml:space="preserve">But the payment structure includes significant advance deposits that I’ve already verified as legitimate. Not typical for an elimination contract.</w:t>
      </w:r>
      <w:r>
        <w:t xml:space="preserve">”</w:t>
      </w:r>
    </w:p>
    <w:p>
      <w:pPr>
        <w:pStyle w:val="BodyText"/>
      </w:pPr>
      <w:r>
        <w:t xml:space="preserve">Mara moved away from the table, pacing the small room as she processed the implications. The data she had gathered from the failed offensive, the strange technology, the contract for information from a research station studying Utopia’s systems—pieces of a puzzle that formed no coherent picture. Yet.</w:t>
      </w:r>
    </w:p>
    <w:p>
      <w:pPr>
        <w:pStyle w:val="BodyText"/>
      </w:pPr>
      <w:r>
        <w:t xml:space="preserve">“</w:t>
      </w:r>
      <w:r>
        <w:t xml:space="preserve">What exactly does this contract require?</w:t>
      </w:r>
      <w:r>
        <w:t xml:space="preserve">”</w:t>
      </w:r>
      <w:r>
        <w:t xml:space="preserve"> </w:t>
      </w:r>
      <w:r>
        <w:t xml:space="preserve">she asked finally.</w:t>
      </w:r>
    </w:p>
    <w:p>
      <w:pPr>
        <w:pStyle w:val="BodyText"/>
      </w:pPr>
      <w:r>
        <w:t xml:space="preserve">Kade manipulated the projection again, bringing up coordinates and schematics.</w:t>
      </w:r>
      <w:r>
        <w:t xml:space="preserve"> </w:t>
      </w:r>
      <w:r>
        <w:t xml:space="preserve">“</w:t>
      </w:r>
      <w:r>
        <w:t xml:space="preserve">The research station is here, approximately three kilometers into the No-Man’s Land. The target is data storage units containing research findings from the final months before Utopia’s collapse.</w:t>
      </w:r>
      <w:r>
        <w:t xml:space="preserve">”</w:t>
      </w:r>
    </w:p>
    <w:p>
      <w:pPr>
        <w:pStyle w:val="BodyText"/>
      </w:pPr>
      <w:r>
        <w:t xml:space="preserve">The schematics showed a small facility built into the lunar surface, partially subterranean for radiation protection. Its location placed it uncomfortably close to the ruins of Utopia’s eastern section—the area that had experienced catastrophic decompression during the collapse.</w:t>
      </w:r>
    </w:p>
    <w:p>
      <w:pPr>
        <w:pStyle w:val="BodyText"/>
      </w:pPr>
      <w:r>
        <w:t xml:space="preserve">“</w:t>
      </w:r>
      <w:r>
        <w:t xml:space="preserve">Access routes?</w:t>
      </w:r>
      <w:r>
        <w:t xml:space="preserve">”</w:t>
      </w:r>
      <w:r>
        <w:t xml:space="preserve"> </w:t>
      </w:r>
      <w:r>
        <w:t xml:space="preserve">Mara asked, professional assessment temporarily overriding her reservations.</w:t>
      </w:r>
    </w:p>
    <w:p>
      <w:pPr>
        <w:pStyle w:val="BodyText"/>
      </w:pPr>
      <w:r>
        <w:t xml:space="preserve">“</w:t>
      </w:r>
      <w:r>
        <w:t xml:space="preserve">Limited. There’s an old supply tunnel that connects to the dome’s outer maintenance ring here.</w:t>
      </w:r>
      <w:r>
        <w:t xml:space="preserve">”</w:t>
      </w:r>
      <w:r>
        <w:t xml:space="preserve"> </w:t>
      </w:r>
      <w:r>
        <w:t xml:space="preserve">Kade highlighted a narrow passage on the schematic.</w:t>
      </w:r>
      <w:r>
        <w:t xml:space="preserve"> </w:t>
      </w:r>
      <w:r>
        <w:t xml:space="preserve">“</w:t>
      </w:r>
      <w:r>
        <w:t xml:space="preserve">It would require EVA equipment for the final approach—the tunnel lost pressure during the collapse and was never repaired.</w:t>
      </w:r>
      <w:r>
        <w:t xml:space="preserve">”</w:t>
      </w:r>
    </w:p>
    <w:p>
      <w:pPr>
        <w:pStyle w:val="BodyText"/>
      </w:pPr>
      <w:r>
        <w:t xml:space="preserve">Mara studied the route, calculating risks and contingencies with the automatic precision born of years navigating the dome’s most dangerous territories. The contract was high-risk, certainly, but also high-reward. And more importantly, it connected to whatever had happened at the purification facility—a mystery that tugged at her with the irresistible pull of an unsolved puzzle.</w:t>
      </w:r>
    </w:p>
    <w:p>
      <w:pPr>
        <w:pStyle w:val="BodyText"/>
      </w:pPr>
      <w:r>
        <w:t xml:space="preserve">She thought of the bodies in the maintenance bay, of Varda’s controlled fury, of the strange technology with its organic curves. Whatever had happened there had cost lives, had disrupted the dome’s fragile balance. More lives would be lost if the truth remained hidden, if factions moved blindly in response to partial information. She told herself that was why she would take the contract—not just for the payment, not just for the challenge, but because sometimes information was the only shield ordinary people had against the machinations of power.</w:t>
      </w:r>
    </w:p>
    <w:p>
      <w:pPr>
        <w:pStyle w:val="BodyText"/>
      </w:pPr>
      <w:r>
        <w:t xml:space="preserve">“</w:t>
      </w:r>
      <w:r>
        <w:t xml:space="preserve">I’ll need specialized equipment,</w:t>
      </w:r>
      <w:r>
        <w:t xml:space="preserve">”</w:t>
      </w:r>
      <w:r>
        <w:t xml:space="preserve"> </w:t>
      </w:r>
      <w:r>
        <w:t xml:space="preserve">she said, the decision forming even as she spoke.</w:t>
      </w:r>
      <w:r>
        <w:t xml:space="preserve"> </w:t>
      </w:r>
      <w:r>
        <w:t xml:space="preserve">“</w:t>
      </w:r>
      <w:r>
        <w:t xml:space="preserve">And a secure channel for emergency extraction if things go sideways.</w:t>
      </w:r>
      <w:r>
        <w:t xml:space="preserve">”</w:t>
      </w:r>
    </w:p>
    <w:p>
      <w:pPr>
        <w:pStyle w:val="BodyText"/>
      </w:pPr>
      <w:r>
        <w:t xml:space="preserve">Kade nodded, unsurprised by her acceptance.</w:t>
      </w:r>
      <w:r>
        <w:t xml:space="preserve"> </w:t>
      </w:r>
      <w:r>
        <w:t xml:space="preserve">“</w:t>
      </w:r>
      <w:r>
        <w:t xml:space="preserve">Already arranged. The client anticipated your involvement.</w:t>
      </w:r>
      <w:r>
        <w:t xml:space="preserve">”</w:t>
      </w:r>
      <w:r>
        <w:t xml:space="preserve"> </w:t>
      </w:r>
      <w:r>
        <w:t xml:space="preserve">He hesitated again, then added,</w:t>
      </w:r>
      <w:r>
        <w:t xml:space="preserve"> </w:t>
      </w:r>
      <w:r>
        <w:t xml:space="preserve">“</w:t>
      </w:r>
      <w:r>
        <w:t xml:space="preserve">There’s something else you should know. You weren’t the only one collecting data from the incident site. The rail-operator, Eli Reeves, was there earlier, examining damage to the transport systems.</w:t>
      </w:r>
      <w:r>
        <w:t xml:space="preserve">”</w:t>
      </w:r>
    </w:p>
    <w:p>
      <w:pPr>
        <w:pStyle w:val="BodyText"/>
      </w:pPr>
      <w:r>
        <w:t xml:space="preserve">This was unexpected. Eli Reeves operated in a different sphere, maintaining the critical rail infrastructure that connected the dome’s disparate sections. Their paths crossed occasionally, their relationship defined by mutual respect and a shared appreciation for the dome’s complexities. But he rarely involved himself in faction conflicts, preferring to maintain the neutrality that his essential role afforded him.</w:t>
      </w:r>
    </w:p>
    <w:p>
      <w:pPr>
        <w:pStyle w:val="BodyText"/>
      </w:pPr>
      <w:r>
        <w:t xml:space="preserve">Mara remembered their last encounter, months ago during a system failure in the Deep Warren. Eli had been working to restore power to the rail network while she was extracting a client’s operative from a deteriorating situation. They had ended up sharing a maintenance shaft for six hours while waiting for radiation levels to drop, talking about everything and nothing—the dome’s structural weaknesses, Earth music neither had ever heard, the strange beauty of the lunar landscape. He had a daughter somewhere in the dome, estranged but still alive. The pain in his eyes when he mentioned her had been raw, unguarded in a way few people allowed themselves to be.</w:t>
      </w:r>
    </w:p>
    <w:p>
      <w:pPr>
        <w:pStyle w:val="BodyText"/>
      </w:pPr>
      <w:r>
        <w:t xml:space="preserve">“</w:t>
      </w:r>
      <w:r>
        <w:t xml:space="preserve">Coincidence?</w:t>
      </w:r>
      <w:r>
        <w:t xml:space="preserve">”</w:t>
      </w:r>
      <w:r>
        <w:t xml:space="preserve"> </w:t>
      </w:r>
      <w:r>
        <w:t xml:space="preserve">Mara asked, though she didn’t believe in coincidences, not in the closed system of the mega-dome where every action rippled through the interconnected web of power and survival.</w:t>
      </w:r>
    </w:p>
    <w:p>
      <w:pPr>
        <w:pStyle w:val="BodyText"/>
      </w:pPr>
      <w:r>
        <w:t xml:space="preserve">“</w:t>
      </w:r>
      <w:r>
        <w:t xml:space="preserve">Unlikely,</w:t>
      </w:r>
      <w:r>
        <w:t xml:space="preserve">”</w:t>
      </w:r>
      <w:r>
        <w:t xml:space="preserve"> </w:t>
      </w:r>
      <w:r>
        <w:t xml:space="preserve">Kade replied.</w:t>
      </w:r>
      <w:r>
        <w:t xml:space="preserve"> </w:t>
      </w:r>
      <w:r>
        <w:t xml:space="preserve">“</w:t>
      </w:r>
      <w:r>
        <w:t xml:space="preserve">The rail systems in that sector weren’t damaged in the offensive. He had no operational reason to be there.</w:t>
      </w:r>
      <w:r>
        <w:t xml:space="preserve">”</w:t>
      </w:r>
    </w:p>
    <w:p>
      <w:pPr>
        <w:pStyle w:val="BodyText"/>
      </w:pPr>
      <w:r>
        <w:t xml:space="preserve">Another piece of the puzzle, another thread to follow. Mara filed the information away for later consideration.</w:t>
      </w:r>
      <w:r>
        <w:t xml:space="preserve"> </w:t>
      </w:r>
      <w:r>
        <w:t xml:space="preserve">“</w:t>
      </w:r>
      <w:r>
        <w:t xml:space="preserve">When does the client want this done?</w:t>
      </w:r>
      <w:r>
        <w:t xml:space="preserve">”</w:t>
      </w:r>
    </w:p>
    <w:p>
      <w:pPr>
        <w:pStyle w:val="BodyText"/>
      </w:pPr>
      <w:r>
        <w:t xml:space="preserve">“</w:t>
      </w:r>
      <w:r>
        <w:t xml:space="preserve">Immediately. The advance payment has already been transferred to your accounts.</w:t>
      </w:r>
      <w:r>
        <w:t xml:space="preserve">”</w:t>
      </w:r>
    </w:p>
    <w:p>
      <w:pPr>
        <w:pStyle w:val="BodyText"/>
      </w:pPr>
      <w:r>
        <w:t xml:space="preserve">Mara raised an eyebrow.</w:t>
      </w:r>
      <w:r>
        <w:t xml:space="preserve"> </w:t>
      </w:r>
      <w:r>
        <w:t xml:space="preserve">“</w:t>
      </w:r>
      <w:r>
        <w:t xml:space="preserve">Confident of them.</w:t>
      </w:r>
      <w:r>
        <w:t xml:space="preserve">”</w:t>
      </w:r>
    </w:p>
    <w:p>
      <w:pPr>
        <w:pStyle w:val="BodyText"/>
      </w:pPr>
      <w:r>
        <w:t xml:space="preserve">Kade’s expression remained neutral, but something in his eyes suggested concern.</w:t>
      </w:r>
      <w:r>
        <w:t xml:space="preserve"> </w:t>
      </w:r>
      <w:r>
        <w:t xml:space="preserve">“</w:t>
      </w:r>
      <w:r>
        <w:t xml:space="preserve">Or desperate. Neither is particularly comforting.</w:t>
      </w:r>
      <w:r>
        <w:t xml:space="preserve">”</w:t>
      </w:r>
    </w:p>
    <w:p>
      <w:pPr>
        <w:pStyle w:val="BodyText"/>
      </w:pPr>
      <w:r>
        <w:t xml:space="preserve">He was right, of course. Desperation and confidence were equally dangerous motivators, especially when the identity of the motivated remained hidden. But the dome’s equilibrium had already been disrupted by whatever had happened at the purification facility. Change was coming, whether she involved herself or not. Better to be at the center, where information flowed most freely, than at the periphery where one could only react to events already in motion.</w:t>
      </w:r>
    </w:p>
    <w:p>
      <w:pPr>
        <w:pStyle w:val="BodyText"/>
      </w:pPr>
      <w:r>
        <w:t xml:space="preserve">“</w:t>
      </w:r>
      <w:r>
        <w:t xml:space="preserve">I’ll need six hours to prepare,</w:t>
      </w:r>
      <w:r>
        <w:t xml:space="preserve">”</w:t>
      </w:r>
      <w:r>
        <w:t xml:space="preserve"> </w:t>
      </w:r>
      <w:r>
        <w:t xml:space="preserve">she said.</w:t>
      </w:r>
      <w:r>
        <w:t xml:space="preserve"> </w:t>
      </w:r>
      <w:r>
        <w:t xml:space="preserve">“</w:t>
      </w:r>
      <w:r>
        <w:t xml:space="preserve">And I want a direct line to you during the operation.</w:t>
      </w:r>
      <w:r>
        <w:t xml:space="preserve">”</w:t>
      </w:r>
    </w:p>
    <w:p>
      <w:pPr>
        <w:pStyle w:val="BodyText"/>
      </w:pPr>
      <w:r>
        <w:t xml:space="preserve">Kade nodded.</w:t>
      </w:r>
      <w:r>
        <w:t xml:space="preserve"> </w:t>
      </w:r>
      <w:r>
        <w:t xml:space="preserve">“</w:t>
      </w:r>
      <w:r>
        <w:t xml:space="preserve">Already arranged. The equipment will be waiting at your Sector 4 cache.</w:t>
      </w:r>
      <w:r>
        <w:t xml:space="preserve">”</w:t>
      </w:r>
      <w:r>
        <w:t xml:space="preserve"> </w:t>
      </w:r>
      <w:r>
        <w:t xml:space="preserve">He deactivated the projection and moved toward the door, then paused.</w:t>
      </w:r>
      <w:r>
        <w:t xml:space="preserve"> </w:t>
      </w:r>
      <w:r>
        <w:t xml:space="preserve">“</w:t>
      </w:r>
      <w:r>
        <w:t xml:space="preserve">Mara… the dome is changing. The old patterns are breaking down. Whatever you find out there—it won’t just be information. It will be leverage. Use it carefully.</w:t>
      </w:r>
      <w:r>
        <w:t xml:space="preserve">”</w:t>
      </w:r>
    </w:p>
    <w:p>
      <w:pPr>
        <w:pStyle w:val="BodyText"/>
      </w:pPr>
      <w:r>
        <w:t xml:space="preserve">The warning was uncharacteristic coming from Kade, who had taught her to view information as a commodity like any other, to be acquired and traded according to market value rather than potential impact. That he felt the need to caution her suggested he knew more than he was sharing—or feared more than he was admitting.</w:t>
      </w:r>
    </w:p>
    <w:p>
      <w:pPr>
        <w:pStyle w:val="BodyText"/>
      </w:pPr>
      <w:r>
        <w:t xml:space="preserve">She studied his face, noting the new lines around his eyes, the slight tremor in his hands that he tried to hide. He was getting old, a rare achievement in the dome where life expectancy rarely stretched past fifty. She wondered, not for the first time, what he had seen in her all those years ago that had made him invest in a half-feral child with nothing to offer but determination and rage.</w:t>
      </w:r>
    </w:p>
    <w:p>
      <w:pPr>
        <w:pStyle w:val="BodyText"/>
      </w:pPr>
      <w:r>
        <w:t xml:space="preserve">“</w:t>
      </w:r>
      <w:r>
        <w:t xml:space="preserve">I always do,</w:t>
      </w:r>
      <w:r>
        <w:t xml:space="preserve">”</w:t>
      </w:r>
      <w:r>
        <w:t xml:space="preserve"> </w:t>
      </w:r>
      <w:r>
        <w:t xml:space="preserve">she replied, the response automatic but true. In a world of zealots and fatalists, her doubt had always been her greatest asset—the ability to question, to adapt, to revise in the face of new information. It had kept her alive when others, more certain in their convictions, had fallen to the dome’s unforgiving reality.</w:t>
      </w:r>
    </w:p>
    <w:p>
      <w:pPr>
        <w:pStyle w:val="BodyText"/>
      </w:pPr>
      <w:r>
        <w:t xml:space="preserve">As she left the shop and reentered the market’s controlled chaos, Mara felt the weight of the data in her prosthetic hand and the weight of Kade’s unspoken concerns. Something fundamental had shifted in the mega-dome’s precarious balance. The failed offensive, the strange technology, the contract for information from the borderlands—all pointed to a disruption in the established order.</w:t>
      </w:r>
    </w:p>
    <w:p>
      <w:pPr>
        <w:pStyle w:val="BodyText"/>
      </w:pPr>
      <w:r>
        <w:t xml:space="preserve">And disruption, while dangerous, created spaces between the certainties where someone like her could operate most effectively. In the shadows between factions, between ideologies, between the competing visions for humanity’s future on this hostile lunar surface—that was where Mara Vex had always found her path.</w:t>
      </w:r>
    </w:p>
    <w:p>
      <w:pPr>
        <w:pStyle w:val="BodyText"/>
      </w:pPr>
      <w:r>
        <w:t xml:space="preserve">She moved through the market with renewed purpose, already planning her approach to the No-Man’s Land and the secrets it might contain. Around her, the dome’s residents continued their daily struggle for survival, unaware that the ground beneath them had already begun to shift.</w:t>
      </w:r>
    </w:p>
    <w:p>
      <w:pPr>
        <w:pStyle w:val="BodyText"/>
      </w:pPr>
      <w:r>
        <w:t xml:space="preserve">A child bumped into her, a girl no more than ten, with the too-thin frame of someone growing up in the dome’s lower levels. Their eyes met briefly before the child disappeared into the crowd. Mara saw in that fleeting glance a reflection of herself at that age—wary, resourceful, determined to survive in a world that offered no guarantees. For a moment, she felt the weight of all the dome’s children, all its struggling families, all the ordinary people caught in the crossfire of faction politics and power games.</w:t>
      </w:r>
    </w:p>
    <w:p>
      <w:pPr>
        <w:pStyle w:val="BodyText"/>
      </w:pPr>
      <w:r>
        <w:t xml:space="preserve">In six hours, she would venture into the borderlands between the mega-dome and Utopia’s ruins. Whatever she found there would change her understanding of the lunar colony’s reality—and perhaps, the course of its future. The information she brought back would affect lives throughout the dome, for better or worse. The responsibility settled on her shoulders, heavier than any equipment she would carry.</w:t>
      </w:r>
    </w:p>
    <w:p>
      <w:pPr>
        <w:pStyle w:val="BodyText"/>
      </w:pPr>
      <w:r>
        <w:t xml:space="preserve">The air tasted wrong again, but this time, the wrongness extended beyond environmental systems. It permeated the dome itself, a subtle shift in the atmosphere that only those attuned to the patterns of power and survival could detect.</w:t>
      </w:r>
    </w:p>
    <w:p>
      <w:pPr>
        <w:pStyle w:val="BodyText"/>
      </w:pPr>
      <w:r>
        <w:t xml:space="preserve">Change was coming to the Shattered Crescent. And Mara intended to be there when it arrived, not just as an observer or a courier of information, but as someone who might, in her own small way, shape what that change would mean for the people who called this fragile bubble of atmosphere h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23:57:22Z</dcterms:created>
  <dcterms:modified xsi:type="dcterms:W3CDTF">2025-03-19T23:57:22Z</dcterms:modified>
</cp:coreProperties>
</file>

<file path=docProps/custom.xml><?xml version="1.0" encoding="utf-8"?>
<Properties xmlns="http://schemas.openxmlformats.org/officeDocument/2006/custom-properties" xmlns:vt="http://schemas.openxmlformats.org/officeDocument/2006/docPropsVTypes"/>
</file>